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F4EA9" w14:textId="05592BA6" w:rsidR="00436987" w:rsidRDefault="00436987" w:rsidP="006E0698">
      <w:pPr>
        <w:rPr>
          <w:rFonts w:ascii="Arial" w:hAnsi="Arial" w:cs="Arial"/>
          <w:b/>
          <w:sz w:val="24"/>
          <w:szCs w:val="28"/>
          <w:lang w:val="sv-SE"/>
        </w:rPr>
      </w:pPr>
      <w:bookmarkStart w:id="0" w:name="_GoBack"/>
      <w:bookmarkEnd w:id="0"/>
    </w:p>
    <w:p w14:paraId="48EC29B7" w14:textId="3F98CE88" w:rsidR="00427971" w:rsidRPr="00427971" w:rsidRDefault="00427971" w:rsidP="006E0698">
      <w:pPr>
        <w:rPr>
          <w:rFonts w:ascii="Times New Roman" w:hAnsi="Times New Roman" w:cs="Times New Roman"/>
          <w:b/>
          <w:sz w:val="36"/>
          <w:szCs w:val="36"/>
          <w:lang w:val="sv-SE"/>
        </w:rPr>
      </w:pPr>
      <w:r w:rsidRPr="00427971">
        <w:rPr>
          <w:rFonts w:ascii="Times New Roman" w:hAnsi="Times New Roman" w:cs="Times New Roman"/>
          <w:b/>
          <w:sz w:val="36"/>
          <w:szCs w:val="36"/>
          <w:lang w:val="sv-SE"/>
        </w:rPr>
        <w:t>Alternativ att inhämta samtycke till att delta i enkätstudie</w:t>
      </w:r>
    </w:p>
    <w:p w14:paraId="770AC8F0" w14:textId="77777777" w:rsidR="00427971" w:rsidRDefault="00427971" w:rsidP="006E0698">
      <w:pPr>
        <w:rPr>
          <w:rFonts w:ascii="Arial" w:hAnsi="Arial" w:cs="Arial"/>
          <w:b/>
          <w:sz w:val="24"/>
          <w:szCs w:val="28"/>
          <w:lang w:val="sv-SE"/>
        </w:rPr>
      </w:pPr>
    </w:p>
    <w:p w14:paraId="62A953F0" w14:textId="75049F22" w:rsidR="00427971" w:rsidRDefault="00427971" w:rsidP="006E0698">
      <w:pPr>
        <w:rPr>
          <w:rFonts w:ascii="Arial" w:hAnsi="Arial" w:cs="Arial"/>
          <w:b/>
          <w:sz w:val="24"/>
          <w:szCs w:val="28"/>
          <w:lang w:val="sv-SE"/>
        </w:rPr>
      </w:pPr>
      <w:r>
        <w:rPr>
          <w:rFonts w:ascii="Arial" w:hAnsi="Arial" w:cs="Arial"/>
          <w:b/>
          <w:sz w:val="24"/>
          <w:szCs w:val="28"/>
          <w:lang w:val="sv-SE"/>
        </w:rPr>
        <w:t>***********************************************************************************************</w:t>
      </w:r>
    </w:p>
    <w:p w14:paraId="467046A3" w14:textId="02E5F8C8" w:rsidR="00427971" w:rsidRPr="00C02117" w:rsidRDefault="00427971" w:rsidP="006E0698">
      <w:pPr>
        <w:rPr>
          <w:rFonts w:ascii="Times New Roman" w:hAnsi="Times New Roman" w:cs="Times New Roman"/>
          <w:bCs/>
          <w:sz w:val="28"/>
          <w:szCs w:val="28"/>
          <w:u w:val="single"/>
          <w:lang w:val="sv-SE"/>
        </w:rPr>
      </w:pPr>
      <w:r w:rsidRPr="00427971">
        <w:rPr>
          <w:rFonts w:ascii="Times New Roman" w:hAnsi="Times New Roman" w:cs="Times New Roman"/>
          <w:bCs/>
          <w:sz w:val="28"/>
          <w:szCs w:val="28"/>
          <w:u w:val="single"/>
          <w:lang w:val="sv-SE"/>
        </w:rPr>
        <w:t>Pappersenkät</w:t>
      </w:r>
      <w:r w:rsidR="00C02117">
        <w:rPr>
          <w:rFonts w:ascii="Times New Roman" w:hAnsi="Times New Roman" w:cs="Times New Roman"/>
          <w:bCs/>
          <w:sz w:val="28"/>
          <w:szCs w:val="28"/>
          <w:u w:val="single"/>
          <w:lang w:val="sv-SE"/>
        </w:rPr>
        <w:t xml:space="preserve"> alternativ 1</w:t>
      </w:r>
    </w:p>
    <w:p w14:paraId="3128984D" w14:textId="75655C3D" w:rsidR="00483995" w:rsidRPr="00427971" w:rsidRDefault="00E21647" w:rsidP="006E0698">
      <w:pPr>
        <w:rPr>
          <w:rFonts w:ascii="Times New Roman" w:hAnsi="Times New Roman" w:cs="Times New Roman"/>
          <w:b/>
          <w:sz w:val="24"/>
          <w:szCs w:val="28"/>
          <w:lang w:val="sv-SE"/>
        </w:rPr>
      </w:pPr>
      <w:r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Samtycke till </w:t>
      </w:r>
      <w:r w:rsidR="00542CCD"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att </w:t>
      </w:r>
      <w:r w:rsidRPr="00427971">
        <w:rPr>
          <w:rFonts w:ascii="Times New Roman" w:hAnsi="Times New Roman" w:cs="Times New Roman"/>
          <w:b/>
          <w:sz w:val="24"/>
          <w:szCs w:val="28"/>
          <w:lang w:val="sv-SE"/>
        </w:rPr>
        <w:t>delta i studien</w:t>
      </w:r>
      <w:r w:rsidR="008C3614"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 </w:t>
      </w:r>
      <w:r w:rsidR="00427971" w:rsidRPr="00427971">
        <w:rPr>
          <w:rFonts w:ascii="Times New Roman" w:hAnsi="Times New Roman" w:cs="Times New Roman"/>
          <w:sz w:val="24"/>
          <w:szCs w:val="28"/>
          <w:lang w:val="sv-SE"/>
        </w:rPr>
        <w:t>(Sänds ut tillsammans med informationsbrevet och skickas in i tillsammans med pappersenkäten</w:t>
      </w:r>
      <w:r w:rsidR="008C3614" w:rsidRPr="00427971">
        <w:rPr>
          <w:rFonts w:ascii="Times New Roman" w:hAnsi="Times New Roman" w:cs="Times New Roman"/>
          <w:sz w:val="24"/>
          <w:szCs w:val="28"/>
          <w:lang w:val="sv-SE"/>
        </w:rPr>
        <w:t>)</w:t>
      </w:r>
    </w:p>
    <w:p w14:paraId="7D6797B0" w14:textId="111485D9" w:rsidR="00F55855" w:rsidRPr="00BE579D" w:rsidRDefault="006E411D" w:rsidP="00E6793E">
      <w:pPr>
        <w:pStyle w:val="HTML-frformaterad"/>
        <w:shd w:val="clear" w:color="auto" w:fill="FFFFFF"/>
        <w:spacing w:before="100" w:after="200" w:line="276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BE579D">
        <w:rPr>
          <w:rFonts w:ascii="Times New Roman" w:hAnsi="Times New Roman" w:cs="Times New Roman"/>
          <w:color w:val="212121"/>
          <w:sz w:val="24"/>
          <w:szCs w:val="24"/>
        </w:rPr>
        <w:t>Jag har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fått </w:t>
      </w:r>
      <w:r w:rsidR="001C22F3">
        <w:rPr>
          <w:rFonts w:ascii="Times New Roman" w:hAnsi="Times New Roman" w:cs="Times New Roman"/>
          <w:color w:val="212121"/>
          <w:sz w:val="24"/>
          <w:szCs w:val="24"/>
        </w:rPr>
        <w:t>skriftlig information</w:t>
      </w:r>
      <w:r w:rsidR="00422A8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om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studien och</w:t>
      </w:r>
      <w:r w:rsidR="00983E9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har</w:t>
      </w:r>
      <w:r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haft möjlighet att 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>ställa frågor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B7427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får behålla den skriftliga informationen. </w:t>
      </w:r>
    </w:p>
    <w:p w14:paraId="0A33335A" w14:textId="6E3749EE" w:rsidR="006E411D" w:rsidRPr="00BE579D" w:rsidRDefault="007B4427" w:rsidP="00E23AD7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288491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411D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6E411D" w:rsidRPr="00BE579D">
        <w:rPr>
          <w:rFonts w:ascii="Times New Roman" w:hAnsi="Times New Roman" w:cs="Times New Roman"/>
          <w:color w:val="212121"/>
          <w:sz w:val="24"/>
          <w:szCs w:val="24"/>
        </w:rPr>
        <w:t>Jag samtycker till att delta i studie</w:t>
      </w:r>
      <w:r w:rsidR="001B1C7C">
        <w:rPr>
          <w:rFonts w:ascii="Times New Roman" w:hAnsi="Times New Roman" w:cs="Times New Roman"/>
          <w:color w:val="212121"/>
          <w:sz w:val="24"/>
          <w:szCs w:val="24"/>
        </w:rPr>
        <w:t xml:space="preserve">n, </w:t>
      </w:r>
      <w:r w:rsidR="001B1C7C" w:rsidRPr="001B1C7C">
        <w:rPr>
          <w:rFonts w:ascii="Times New Roman" w:hAnsi="Times New Roman" w:cs="Times New Roman"/>
          <w:i/>
          <w:iCs/>
          <w:color w:val="212121"/>
          <w:sz w:val="24"/>
          <w:szCs w:val="24"/>
        </w:rPr>
        <w:t>ange studiens namn</w:t>
      </w:r>
    </w:p>
    <w:p w14:paraId="6945B346" w14:textId="685C99E5" w:rsidR="00F55855" w:rsidRPr="00BE579D" w:rsidRDefault="007B4427" w:rsidP="00267F0B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-58707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D69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samtycker till att uppgifter om mig behandlas på det sätt som beskrivs i </w:t>
      </w:r>
      <w:r w:rsidR="00021C73">
        <w:rPr>
          <w:rFonts w:ascii="Times New Roman" w:hAnsi="Times New Roman" w:cs="Times New Roman"/>
          <w:color w:val="212121"/>
          <w:sz w:val="24"/>
          <w:szCs w:val="24"/>
        </w:rPr>
        <w:t>informationsbrevet</w:t>
      </w:r>
      <w:r w:rsidR="00542CCD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DF0D37" w:rsidRPr="00BE579D" w14:paraId="3967E4EB" w14:textId="77777777" w:rsidTr="00C02117">
        <w:tc>
          <w:tcPr>
            <w:tcW w:w="4530" w:type="dxa"/>
          </w:tcPr>
          <w:p w14:paraId="31FB6B62" w14:textId="77777777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Plats och datum</w:t>
            </w:r>
          </w:p>
        </w:tc>
        <w:tc>
          <w:tcPr>
            <w:tcW w:w="4530" w:type="dxa"/>
          </w:tcPr>
          <w:p w14:paraId="1553581C" w14:textId="38DDE3B3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Underskrift</w:t>
            </w:r>
            <w:r w:rsidR="001B1C7C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 xml:space="preserve"> / namnförtydligande</w:t>
            </w:r>
          </w:p>
        </w:tc>
      </w:tr>
      <w:tr w:rsidR="00DF0D37" w:rsidRPr="00BE579D" w14:paraId="62FFA816" w14:textId="77777777" w:rsidTr="00C02117">
        <w:tc>
          <w:tcPr>
            <w:tcW w:w="4530" w:type="dxa"/>
          </w:tcPr>
          <w:p w14:paraId="61C5CE6E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  <w:p w14:paraId="7C8D419A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  <w:tc>
          <w:tcPr>
            <w:tcW w:w="4530" w:type="dxa"/>
          </w:tcPr>
          <w:p w14:paraId="521AA383" w14:textId="77777777" w:rsidR="00DF0D37" w:rsidRPr="00BE579D" w:rsidRDefault="00DF0D37" w:rsidP="00E6793E">
            <w:pPr>
              <w:spacing w:after="200" w:line="276" w:lineRule="auto"/>
              <w:jc w:val="right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</w:tr>
    </w:tbl>
    <w:p w14:paraId="43F6B7FA" w14:textId="77777777" w:rsidR="00C02117" w:rsidRDefault="00C02117" w:rsidP="00C02117">
      <w:pPr>
        <w:rPr>
          <w:rFonts w:ascii="Times New Roman" w:hAnsi="Times New Roman" w:cs="Times New Roman"/>
          <w:bCs/>
          <w:sz w:val="28"/>
          <w:szCs w:val="28"/>
          <w:u w:val="single"/>
          <w:lang w:val="sv-SE"/>
        </w:rPr>
      </w:pPr>
    </w:p>
    <w:p w14:paraId="6391973E" w14:textId="11A00BF0" w:rsidR="00C02117" w:rsidRPr="00A15764" w:rsidRDefault="00C02117" w:rsidP="00C02117">
      <w:pPr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  <w:lang w:val="sv-SE"/>
        </w:rPr>
      </w:pPr>
      <w:r w:rsidRPr="00A15764">
        <w:rPr>
          <w:rFonts w:ascii="Times New Roman" w:hAnsi="Times New Roman" w:cs="Times New Roman"/>
          <w:bCs/>
          <w:color w:val="000000" w:themeColor="text1"/>
          <w:sz w:val="28"/>
          <w:szCs w:val="28"/>
          <w:u w:val="single"/>
          <w:lang w:val="sv-SE"/>
        </w:rPr>
        <w:t>Pappersenkät alternativ 2</w:t>
      </w:r>
    </w:p>
    <w:p w14:paraId="2B6FC655" w14:textId="6B4E2C05" w:rsidR="00B03E79" w:rsidRPr="00A15764" w:rsidRDefault="00C02117" w:rsidP="00E6793E">
      <w:pPr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I stället för namnunderskrift enligt ovan </w:t>
      </w:r>
      <w:r w:rsidRPr="00A15764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v-SE"/>
        </w:rPr>
        <w:t>ska</w:t>
      </w: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 </w:t>
      </w:r>
      <w:r w:rsidR="00A15764"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följande</w:t>
      </w: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 text läggas till i informationsbrevet.</w:t>
      </w:r>
    </w:p>
    <w:p w14:paraId="4E15D319" w14:textId="1701382F" w:rsidR="00C02117" w:rsidRPr="00A15764" w:rsidRDefault="00C02117" w:rsidP="00E6793E">
      <w:pPr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Genom att skicka in enkäten med frågor besvarade innebär det samtidigt att</w:t>
      </w:r>
      <w:r w:rsidR="00A15764"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 du tagit del av information och</w:t>
      </w: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 samtycker till att dina lämnade uppgifter får användas i studien</w:t>
      </w:r>
      <w:r w:rsidR="00A15764"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 på det sätt som anges i detta brev</w:t>
      </w: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. </w:t>
      </w:r>
    </w:p>
    <w:p w14:paraId="0CDB20EB" w14:textId="77777777" w:rsidR="00C02117" w:rsidRPr="00A15764" w:rsidRDefault="00C02117" w:rsidP="00E6793E">
      <w:pPr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</w:p>
    <w:p w14:paraId="2566D525" w14:textId="26671162" w:rsidR="00427971" w:rsidRPr="00A15764" w:rsidRDefault="00427971" w:rsidP="00E6793E">
      <w:pPr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**************************************************************************</w:t>
      </w:r>
    </w:p>
    <w:p w14:paraId="65A11853" w14:textId="581AE4AE" w:rsidR="00427971" w:rsidRPr="00A15764" w:rsidRDefault="00427971" w:rsidP="00E6793E">
      <w:pPr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sv-SE"/>
        </w:rPr>
      </w:pPr>
      <w:r w:rsidRPr="00A15764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sv-SE"/>
        </w:rPr>
        <w:t>Enkät ”på nätet”</w:t>
      </w:r>
    </w:p>
    <w:p w14:paraId="40BA1E91" w14:textId="6EE8D5F7" w:rsidR="00427971" w:rsidRPr="00A15764" w:rsidRDefault="00C27ED4" w:rsidP="00E6793E">
      <w:pPr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  <w:r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 xml:space="preserve">Efter den inledande informationen om enkäten och innan enkätfrågorna besvaras </w:t>
      </w:r>
      <w:r w:rsidR="00A15764" w:rsidRPr="00A15764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ska texten nedan läggas in.</w:t>
      </w:r>
    </w:p>
    <w:p w14:paraId="5F41890B" w14:textId="46F71CB1" w:rsidR="00C27ED4" w:rsidRPr="00A15764" w:rsidRDefault="00C27ED4" w:rsidP="00C27ED4">
      <w:pPr>
        <w:pStyle w:val="HTML-frformaterad"/>
        <w:shd w:val="clear" w:color="auto" w:fill="FFFFFF"/>
        <w:spacing w:before="100"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5764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Jag har fått skriftlig information om studien och har haft möjlighet att ställa frågor. Jag får behålla den skriftliga informationen. </w:t>
      </w:r>
    </w:p>
    <w:p w14:paraId="7033632E" w14:textId="5B5F9D9D" w:rsidR="00C27ED4" w:rsidRPr="00A15764" w:rsidRDefault="007B4427" w:rsidP="00C27ED4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679897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ED4" w:rsidRPr="00A15764">
            <w:rPr>
              <w:rFonts w:ascii="Segoe UI Symbol" w:eastAsia="MS Gothic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C27ED4" w:rsidRPr="00A1576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Jag samtycker till att delta i studien</w:t>
      </w:r>
    </w:p>
    <w:p w14:paraId="7E70C309" w14:textId="77777777" w:rsidR="00C27ED4" w:rsidRPr="00A15764" w:rsidRDefault="007B4427" w:rsidP="00C27ED4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id w:val="-160671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7ED4" w:rsidRPr="00A15764">
            <w:rPr>
              <w:rFonts w:ascii="Segoe UI Symbol" w:eastAsia="MS Gothic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C27ED4" w:rsidRPr="00A1576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Jag samtycker till att uppgifter om mig behandlas på det sätt som beskrivs i informationsbrevet.</w:t>
      </w:r>
    </w:p>
    <w:p w14:paraId="3DAA0628" w14:textId="77777777" w:rsidR="00C27ED4" w:rsidRPr="00C27ED4" w:rsidRDefault="00C27ED4" w:rsidP="00E6793E">
      <w:pPr>
        <w:rPr>
          <w:rFonts w:ascii="Times New Roman" w:hAnsi="Times New Roman" w:cs="Times New Roman"/>
          <w:color w:val="FF0000"/>
          <w:sz w:val="24"/>
          <w:szCs w:val="24"/>
          <w:lang w:val="sv-SE"/>
        </w:rPr>
      </w:pPr>
    </w:p>
    <w:sectPr w:rsidR="00C27ED4" w:rsidRPr="00C27ED4" w:rsidSect="0042797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9B495B" w14:textId="77777777" w:rsidR="00A6364F" w:rsidRDefault="00A6364F" w:rsidP="00483995">
      <w:pPr>
        <w:spacing w:after="0" w:line="240" w:lineRule="auto"/>
      </w:pPr>
      <w:r>
        <w:separator/>
      </w:r>
    </w:p>
  </w:endnote>
  <w:endnote w:type="continuationSeparator" w:id="0">
    <w:p w14:paraId="14DF1105" w14:textId="77777777" w:rsidR="00A6364F" w:rsidRDefault="00A6364F" w:rsidP="00483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6998111"/>
      <w:docPartObj>
        <w:docPartGallery w:val="Page Numbers (Bottom of Page)"/>
        <w:docPartUnique/>
      </w:docPartObj>
    </w:sdtPr>
    <w:sdtEndPr/>
    <w:sdtContent>
      <w:p w14:paraId="5E29EFC5" w14:textId="55F79F94" w:rsidR="0033455E" w:rsidRDefault="0033455E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4427" w:rsidRPr="007B4427">
          <w:rPr>
            <w:noProof/>
            <w:lang w:val="sv-SE"/>
          </w:rPr>
          <w:t>1</w:t>
        </w:r>
        <w:r>
          <w:fldChar w:fldCharType="end"/>
        </w:r>
      </w:p>
    </w:sdtContent>
  </w:sdt>
  <w:p w14:paraId="09E031CF" w14:textId="77777777" w:rsidR="0033455E" w:rsidRDefault="0033455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0DE500" w14:textId="77777777" w:rsidR="00A6364F" w:rsidRDefault="00A6364F" w:rsidP="00483995">
      <w:pPr>
        <w:spacing w:after="0" w:line="240" w:lineRule="auto"/>
      </w:pPr>
      <w:r>
        <w:separator/>
      </w:r>
    </w:p>
  </w:footnote>
  <w:footnote w:type="continuationSeparator" w:id="0">
    <w:p w14:paraId="3E3BC078" w14:textId="77777777" w:rsidR="00A6364F" w:rsidRDefault="00A6364F" w:rsidP="004839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6103"/>
    <w:multiLevelType w:val="hybridMultilevel"/>
    <w:tmpl w:val="1C44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F1FA1"/>
    <w:multiLevelType w:val="hybridMultilevel"/>
    <w:tmpl w:val="1A1CF5A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cumentProtection w:edit="forms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e0sDQxNLUwNjFT0lEKTi0uzszPAykwrAUAdv6MqCwAAAA="/>
  </w:docVars>
  <w:rsids>
    <w:rsidRoot w:val="00483995"/>
    <w:rsid w:val="00011334"/>
    <w:rsid w:val="00011E1C"/>
    <w:rsid w:val="00013C2F"/>
    <w:rsid w:val="00017051"/>
    <w:rsid w:val="00020A23"/>
    <w:rsid w:val="00021C73"/>
    <w:rsid w:val="00054AE7"/>
    <w:rsid w:val="000569E0"/>
    <w:rsid w:val="000914B7"/>
    <w:rsid w:val="000A0719"/>
    <w:rsid w:val="000A21AE"/>
    <w:rsid w:val="000A4D8D"/>
    <w:rsid w:val="000C4524"/>
    <w:rsid w:val="000D00C7"/>
    <w:rsid w:val="000F3703"/>
    <w:rsid w:val="00103218"/>
    <w:rsid w:val="0011670C"/>
    <w:rsid w:val="00131A4B"/>
    <w:rsid w:val="00140CE4"/>
    <w:rsid w:val="001764FC"/>
    <w:rsid w:val="00180E62"/>
    <w:rsid w:val="00181D28"/>
    <w:rsid w:val="001B1C7C"/>
    <w:rsid w:val="001B31CD"/>
    <w:rsid w:val="001B3BBC"/>
    <w:rsid w:val="001B5A0C"/>
    <w:rsid w:val="001B671A"/>
    <w:rsid w:val="001C22F3"/>
    <w:rsid w:val="001D7B3D"/>
    <w:rsid w:val="001F3635"/>
    <w:rsid w:val="001F36FE"/>
    <w:rsid w:val="00235428"/>
    <w:rsid w:val="00255174"/>
    <w:rsid w:val="0025792A"/>
    <w:rsid w:val="00267F0B"/>
    <w:rsid w:val="0027038D"/>
    <w:rsid w:val="00271290"/>
    <w:rsid w:val="00284B32"/>
    <w:rsid w:val="002949B7"/>
    <w:rsid w:val="00294D7C"/>
    <w:rsid w:val="002B14EF"/>
    <w:rsid w:val="002C2FCF"/>
    <w:rsid w:val="002D14F3"/>
    <w:rsid w:val="002D728F"/>
    <w:rsid w:val="002E0A90"/>
    <w:rsid w:val="002F16B9"/>
    <w:rsid w:val="00301DCB"/>
    <w:rsid w:val="00304904"/>
    <w:rsid w:val="00311B79"/>
    <w:rsid w:val="00316ADF"/>
    <w:rsid w:val="0033455E"/>
    <w:rsid w:val="00337431"/>
    <w:rsid w:val="00340100"/>
    <w:rsid w:val="003538CB"/>
    <w:rsid w:val="00363230"/>
    <w:rsid w:val="00365796"/>
    <w:rsid w:val="00373E0E"/>
    <w:rsid w:val="00381DD0"/>
    <w:rsid w:val="0039052A"/>
    <w:rsid w:val="00395CEB"/>
    <w:rsid w:val="003A0F0C"/>
    <w:rsid w:val="003B1977"/>
    <w:rsid w:val="003C7133"/>
    <w:rsid w:val="003D5BFE"/>
    <w:rsid w:val="003F51D6"/>
    <w:rsid w:val="00412D5A"/>
    <w:rsid w:val="00422A87"/>
    <w:rsid w:val="00425378"/>
    <w:rsid w:val="00427971"/>
    <w:rsid w:val="00430A89"/>
    <w:rsid w:val="00436987"/>
    <w:rsid w:val="00441281"/>
    <w:rsid w:val="0046090C"/>
    <w:rsid w:val="00483995"/>
    <w:rsid w:val="00496C03"/>
    <w:rsid w:val="004B19D6"/>
    <w:rsid w:val="004C0CA5"/>
    <w:rsid w:val="004C3B83"/>
    <w:rsid w:val="004E7329"/>
    <w:rsid w:val="004E7AE2"/>
    <w:rsid w:val="005030DF"/>
    <w:rsid w:val="005129E5"/>
    <w:rsid w:val="00520A26"/>
    <w:rsid w:val="00542CCD"/>
    <w:rsid w:val="005A285A"/>
    <w:rsid w:val="005B322F"/>
    <w:rsid w:val="005F194D"/>
    <w:rsid w:val="00601D69"/>
    <w:rsid w:val="00621D1C"/>
    <w:rsid w:val="00647B86"/>
    <w:rsid w:val="00656E7F"/>
    <w:rsid w:val="00670777"/>
    <w:rsid w:val="00673DEA"/>
    <w:rsid w:val="006748F0"/>
    <w:rsid w:val="00680B1F"/>
    <w:rsid w:val="006905F4"/>
    <w:rsid w:val="00692298"/>
    <w:rsid w:val="006A526C"/>
    <w:rsid w:val="006A61B5"/>
    <w:rsid w:val="006B05B2"/>
    <w:rsid w:val="006C6058"/>
    <w:rsid w:val="006E0698"/>
    <w:rsid w:val="006E411D"/>
    <w:rsid w:val="006E6D47"/>
    <w:rsid w:val="006F284D"/>
    <w:rsid w:val="007026E9"/>
    <w:rsid w:val="00711C3D"/>
    <w:rsid w:val="00717B4A"/>
    <w:rsid w:val="00730132"/>
    <w:rsid w:val="00735440"/>
    <w:rsid w:val="00743AD8"/>
    <w:rsid w:val="00752A6C"/>
    <w:rsid w:val="0075360B"/>
    <w:rsid w:val="00762210"/>
    <w:rsid w:val="00780454"/>
    <w:rsid w:val="00781F48"/>
    <w:rsid w:val="00782BB1"/>
    <w:rsid w:val="00783450"/>
    <w:rsid w:val="00794F67"/>
    <w:rsid w:val="007B35F1"/>
    <w:rsid w:val="007B4427"/>
    <w:rsid w:val="007D284C"/>
    <w:rsid w:val="007D4D1F"/>
    <w:rsid w:val="0080617E"/>
    <w:rsid w:val="0081386E"/>
    <w:rsid w:val="008263FF"/>
    <w:rsid w:val="008361FD"/>
    <w:rsid w:val="00846788"/>
    <w:rsid w:val="00852EA7"/>
    <w:rsid w:val="00892E3E"/>
    <w:rsid w:val="008A0F39"/>
    <w:rsid w:val="008A5DD0"/>
    <w:rsid w:val="008B085D"/>
    <w:rsid w:val="008B4E89"/>
    <w:rsid w:val="008C3614"/>
    <w:rsid w:val="008C4FAA"/>
    <w:rsid w:val="008C5606"/>
    <w:rsid w:val="008E0796"/>
    <w:rsid w:val="008E4D0F"/>
    <w:rsid w:val="008E5846"/>
    <w:rsid w:val="00914A3E"/>
    <w:rsid w:val="00922C88"/>
    <w:rsid w:val="009239B4"/>
    <w:rsid w:val="00932656"/>
    <w:rsid w:val="00957E6B"/>
    <w:rsid w:val="00964CB9"/>
    <w:rsid w:val="009666D4"/>
    <w:rsid w:val="00971CB5"/>
    <w:rsid w:val="009815EB"/>
    <w:rsid w:val="00983E97"/>
    <w:rsid w:val="009902D9"/>
    <w:rsid w:val="009B4FB7"/>
    <w:rsid w:val="009D18CE"/>
    <w:rsid w:val="009E0027"/>
    <w:rsid w:val="009E7A67"/>
    <w:rsid w:val="009F2B7F"/>
    <w:rsid w:val="009F3A0A"/>
    <w:rsid w:val="00A15764"/>
    <w:rsid w:val="00A27C12"/>
    <w:rsid w:val="00A321A3"/>
    <w:rsid w:val="00A407A2"/>
    <w:rsid w:val="00A6364F"/>
    <w:rsid w:val="00A71D6D"/>
    <w:rsid w:val="00A72127"/>
    <w:rsid w:val="00A75C5A"/>
    <w:rsid w:val="00A8385E"/>
    <w:rsid w:val="00AA3913"/>
    <w:rsid w:val="00AA4C65"/>
    <w:rsid w:val="00AD0531"/>
    <w:rsid w:val="00AD09E2"/>
    <w:rsid w:val="00AF2989"/>
    <w:rsid w:val="00B00C2D"/>
    <w:rsid w:val="00B03E79"/>
    <w:rsid w:val="00B26CC4"/>
    <w:rsid w:val="00B33961"/>
    <w:rsid w:val="00B567F3"/>
    <w:rsid w:val="00B74277"/>
    <w:rsid w:val="00B76CE2"/>
    <w:rsid w:val="00B83E01"/>
    <w:rsid w:val="00B96E84"/>
    <w:rsid w:val="00BA6F15"/>
    <w:rsid w:val="00BE579D"/>
    <w:rsid w:val="00C01145"/>
    <w:rsid w:val="00C02117"/>
    <w:rsid w:val="00C23056"/>
    <w:rsid w:val="00C27ED4"/>
    <w:rsid w:val="00C40000"/>
    <w:rsid w:val="00C449BE"/>
    <w:rsid w:val="00C64D7A"/>
    <w:rsid w:val="00C65FD7"/>
    <w:rsid w:val="00C70351"/>
    <w:rsid w:val="00C923D3"/>
    <w:rsid w:val="00CB5C81"/>
    <w:rsid w:val="00CC42F8"/>
    <w:rsid w:val="00CE6E8C"/>
    <w:rsid w:val="00D004A1"/>
    <w:rsid w:val="00D120AC"/>
    <w:rsid w:val="00D4354E"/>
    <w:rsid w:val="00D54438"/>
    <w:rsid w:val="00D6089C"/>
    <w:rsid w:val="00D81ECC"/>
    <w:rsid w:val="00DB3CD0"/>
    <w:rsid w:val="00DB6F59"/>
    <w:rsid w:val="00DE720A"/>
    <w:rsid w:val="00DF0D37"/>
    <w:rsid w:val="00DF39FD"/>
    <w:rsid w:val="00E0633E"/>
    <w:rsid w:val="00E21647"/>
    <w:rsid w:val="00E23AD7"/>
    <w:rsid w:val="00E3621E"/>
    <w:rsid w:val="00E43621"/>
    <w:rsid w:val="00E4510D"/>
    <w:rsid w:val="00E52BC5"/>
    <w:rsid w:val="00E5694F"/>
    <w:rsid w:val="00E6793E"/>
    <w:rsid w:val="00E84044"/>
    <w:rsid w:val="00EA024E"/>
    <w:rsid w:val="00EB0299"/>
    <w:rsid w:val="00F0053B"/>
    <w:rsid w:val="00F01496"/>
    <w:rsid w:val="00F05FA4"/>
    <w:rsid w:val="00F13135"/>
    <w:rsid w:val="00F135E7"/>
    <w:rsid w:val="00F209FA"/>
    <w:rsid w:val="00F27E3E"/>
    <w:rsid w:val="00F30F06"/>
    <w:rsid w:val="00F55855"/>
    <w:rsid w:val="00F6746E"/>
    <w:rsid w:val="00F77231"/>
    <w:rsid w:val="00F85735"/>
    <w:rsid w:val="00FD02A3"/>
    <w:rsid w:val="00FD626B"/>
    <w:rsid w:val="00FE51FA"/>
    <w:rsid w:val="00FE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A17285"/>
  <w15:docId w15:val="{A6EFBFC9-737B-4710-8871-7ACA13326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nb-NO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71A"/>
  </w:style>
  <w:style w:type="paragraph" w:styleId="Rubrik1">
    <w:name w:val="heading 1"/>
    <w:basedOn w:val="Normal"/>
    <w:next w:val="Normal"/>
    <w:link w:val="Rubrik1Char"/>
    <w:uiPriority w:val="9"/>
    <w:qFormat/>
    <w:rsid w:val="001B671A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B671A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1B671A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1B671A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1B671A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1B671A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1B671A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1B671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1B671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1B671A"/>
    <w:rPr>
      <w:caps/>
      <w:spacing w:val="15"/>
      <w:shd w:val="clear" w:color="auto" w:fill="DEEAF6" w:themeFill="accent1" w:themeFillTint="33"/>
    </w:rPr>
  </w:style>
  <w:style w:type="paragraph" w:styleId="Sidhuvud">
    <w:name w:val="header"/>
    <w:basedOn w:val="Normal"/>
    <w:link w:val="SidhuvudChar"/>
    <w:uiPriority w:val="99"/>
    <w:rsid w:val="00483995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483995"/>
    <w:rPr>
      <w:rFonts w:eastAsiaTheme="minorEastAsia"/>
      <w:sz w:val="20"/>
      <w:szCs w:val="20"/>
    </w:rPr>
  </w:style>
  <w:style w:type="paragraph" w:styleId="Brdtext">
    <w:name w:val="Body Text"/>
    <w:basedOn w:val="Normal"/>
    <w:link w:val="BrdtextChar"/>
    <w:rsid w:val="00483995"/>
    <w:rPr>
      <w:rFonts w:ascii="Garamond" w:hAnsi="Garamond"/>
      <w:iCs/>
    </w:rPr>
  </w:style>
  <w:style w:type="character" w:customStyle="1" w:styleId="BrdtextChar">
    <w:name w:val="Brödtext Char"/>
    <w:basedOn w:val="Standardstycketeckensnitt"/>
    <w:link w:val="Brdtext"/>
    <w:rsid w:val="00483995"/>
    <w:rPr>
      <w:rFonts w:ascii="Garamond" w:eastAsiaTheme="minorEastAsia" w:hAnsi="Garamond"/>
      <w:iCs/>
      <w:szCs w:val="20"/>
    </w:rPr>
  </w:style>
  <w:style w:type="paragraph" w:styleId="Liststycke">
    <w:name w:val="List Paragraph"/>
    <w:basedOn w:val="Normal"/>
    <w:uiPriority w:val="34"/>
    <w:qFormat/>
    <w:rsid w:val="00483995"/>
    <w:pPr>
      <w:ind w:left="720"/>
      <w:contextualSpacing/>
    </w:pPr>
  </w:style>
  <w:style w:type="paragraph" w:styleId="Sidfot">
    <w:name w:val="footer"/>
    <w:basedOn w:val="Normal"/>
    <w:link w:val="SidfotChar"/>
    <w:uiPriority w:val="99"/>
    <w:unhideWhenUsed/>
    <w:rsid w:val="00483995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483995"/>
    <w:rPr>
      <w:rFonts w:eastAsiaTheme="minorEastAsia"/>
      <w:sz w:val="20"/>
      <w:szCs w:val="20"/>
    </w:rPr>
  </w:style>
  <w:style w:type="paragraph" w:styleId="Rubrik">
    <w:name w:val="Title"/>
    <w:basedOn w:val="Normal"/>
    <w:next w:val="Normal"/>
    <w:link w:val="RubrikChar"/>
    <w:uiPriority w:val="10"/>
    <w:qFormat/>
    <w:rsid w:val="001B671A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rsid w:val="001B671A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1Char">
    <w:name w:val="Rubrik 1 Char"/>
    <w:basedOn w:val="Standardstycketeckensnitt"/>
    <w:link w:val="Rubrik1"/>
    <w:uiPriority w:val="9"/>
    <w:rsid w:val="001B671A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1B671A"/>
    <w:rPr>
      <w:caps/>
      <w:color w:val="1F4D78" w:themeColor="accent1" w:themeShade="7F"/>
      <w:spacing w:val="15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1B671A"/>
    <w:rPr>
      <w:caps/>
      <w:spacing w:val="10"/>
      <w:sz w:val="18"/>
      <w:szCs w:val="1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1B671A"/>
    <w:rPr>
      <w:i/>
      <w:iCs/>
      <w:caps/>
      <w:spacing w:val="10"/>
      <w:sz w:val="18"/>
      <w:szCs w:val="18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1B671A"/>
    <w:rPr>
      <w:b/>
      <w:bCs/>
      <w:color w:val="2E74B5" w:themeColor="accent1" w:themeShade="BF"/>
      <w:sz w:val="16"/>
      <w:szCs w:val="1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1B671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1B671A"/>
    <w:rPr>
      <w:caps/>
      <w:color w:val="595959" w:themeColor="text1" w:themeTint="A6"/>
      <w:spacing w:val="10"/>
      <w:sz w:val="21"/>
      <w:szCs w:val="21"/>
    </w:rPr>
  </w:style>
  <w:style w:type="character" w:styleId="Stark">
    <w:name w:val="Strong"/>
    <w:uiPriority w:val="22"/>
    <w:qFormat/>
    <w:rsid w:val="001B671A"/>
    <w:rPr>
      <w:b/>
      <w:bCs/>
    </w:rPr>
  </w:style>
  <w:style w:type="character" w:styleId="Betoning">
    <w:name w:val="Emphasis"/>
    <w:uiPriority w:val="20"/>
    <w:qFormat/>
    <w:rsid w:val="001B671A"/>
    <w:rPr>
      <w:caps/>
      <w:color w:val="1F4D78" w:themeColor="accent1" w:themeShade="7F"/>
      <w:spacing w:val="5"/>
    </w:rPr>
  </w:style>
  <w:style w:type="paragraph" w:styleId="Ingetavstnd">
    <w:name w:val="No Spacing"/>
    <w:uiPriority w:val="1"/>
    <w:qFormat/>
    <w:rsid w:val="001B671A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1B671A"/>
    <w:rPr>
      <w:i/>
      <w:iCs/>
      <w:sz w:val="24"/>
      <w:szCs w:val="24"/>
    </w:rPr>
  </w:style>
  <w:style w:type="character" w:customStyle="1" w:styleId="CitatChar">
    <w:name w:val="Citat Char"/>
    <w:basedOn w:val="Standardstycketeckensnitt"/>
    <w:link w:val="Citat"/>
    <w:uiPriority w:val="29"/>
    <w:rsid w:val="001B671A"/>
    <w:rPr>
      <w:i/>
      <w:iCs/>
      <w:sz w:val="24"/>
      <w:szCs w:val="24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1B671A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1B671A"/>
    <w:rPr>
      <w:color w:val="5B9BD5" w:themeColor="accent1"/>
      <w:sz w:val="24"/>
      <w:szCs w:val="24"/>
    </w:rPr>
  </w:style>
  <w:style w:type="character" w:styleId="Diskretbetoning">
    <w:name w:val="Subtle Emphasis"/>
    <w:uiPriority w:val="19"/>
    <w:qFormat/>
    <w:rsid w:val="001B671A"/>
    <w:rPr>
      <w:i/>
      <w:iCs/>
      <w:color w:val="1F4D78" w:themeColor="accent1" w:themeShade="7F"/>
    </w:rPr>
  </w:style>
  <w:style w:type="character" w:styleId="Starkbetoning">
    <w:name w:val="Intense Emphasis"/>
    <w:uiPriority w:val="21"/>
    <w:qFormat/>
    <w:rsid w:val="001B671A"/>
    <w:rPr>
      <w:b/>
      <w:bCs/>
      <w:caps/>
      <w:color w:val="1F4D78" w:themeColor="accent1" w:themeShade="7F"/>
      <w:spacing w:val="10"/>
    </w:rPr>
  </w:style>
  <w:style w:type="character" w:styleId="Diskretreferens">
    <w:name w:val="Subtle Reference"/>
    <w:uiPriority w:val="31"/>
    <w:qFormat/>
    <w:rsid w:val="001B671A"/>
    <w:rPr>
      <w:b/>
      <w:bCs/>
      <w:color w:val="5B9BD5" w:themeColor="accent1"/>
    </w:rPr>
  </w:style>
  <w:style w:type="character" w:styleId="Starkreferens">
    <w:name w:val="Intense Reference"/>
    <w:uiPriority w:val="32"/>
    <w:qFormat/>
    <w:rsid w:val="001B671A"/>
    <w:rPr>
      <w:b/>
      <w:bCs/>
      <w:i/>
      <w:iCs/>
      <w:caps/>
      <w:color w:val="5B9BD5" w:themeColor="accent1"/>
    </w:rPr>
  </w:style>
  <w:style w:type="character" w:styleId="Bokenstitel">
    <w:name w:val="Book Title"/>
    <w:uiPriority w:val="33"/>
    <w:qFormat/>
    <w:rsid w:val="001B671A"/>
    <w:rPr>
      <w:b/>
      <w:bCs/>
      <w:i/>
      <w:iCs/>
      <w:spacing w:val="0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1B671A"/>
    <w:pPr>
      <w:outlineLvl w:val="9"/>
    </w:pPr>
  </w:style>
  <w:style w:type="table" w:styleId="Tabellrutnt">
    <w:name w:val="Table Grid"/>
    <w:basedOn w:val="Normaltabell"/>
    <w:uiPriority w:val="39"/>
    <w:rsid w:val="00923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9D1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18CE"/>
    <w:rPr>
      <w:rFonts w:ascii="Segoe UI" w:hAnsi="Segoe UI" w:cs="Segoe UI"/>
      <w:sz w:val="18"/>
      <w:szCs w:val="18"/>
    </w:rPr>
  </w:style>
  <w:style w:type="paragraph" w:styleId="HTML-frformaterad">
    <w:name w:val="HTML Preformatted"/>
    <w:basedOn w:val="Normal"/>
    <w:link w:val="HTML-frformateradChar"/>
    <w:uiPriority w:val="99"/>
    <w:unhideWhenUsed/>
    <w:rsid w:val="00846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sv-SE" w:eastAsia="sv-SE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846788"/>
    <w:rPr>
      <w:rFonts w:ascii="Courier New" w:eastAsia="Times New Roman" w:hAnsi="Courier New" w:cs="Courier New"/>
      <w:lang w:val="sv-SE" w:eastAsia="sv-SE"/>
    </w:rPr>
  </w:style>
  <w:style w:type="character" w:styleId="Platshllartext">
    <w:name w:val="Placeholder Text"/>
    <w:basedOn w:val="Standardstycketeckensnitt"/>
    <w:uiPriority w:val="99"/>
    <w:semiHidden/>
    <w:rsid w:val="008C5606"/>
    <w:rPr>
      <w:color w:val="808080"/>
    </w:rPr>
  </w:style>
  <w:style w:type="character" w:customStyle="1" w:styleId="Formatmall1">
    <w:name w:val="Formatmall1"/>
    <w:basedOn w:val="Standardstycketeckensnitt"/>
    <w:uiPriority w:val="1"/>
    <w:rsid w:val="004C0CA5"/>
    <w:rPr>
      <w:rFonts w:ascii="Arial" w:hAnsi="Arial"/>
      <w:sz w:val="22"/>
    </w:rPr>
  </w:style>
  <w:style w:type="character" w:customStyle="1" w:styleId="Formatmall2">
    <w:name w:val="Formatmall2"/>
    <w:basedOn w:val="Standardstycketeckensnitt"/>
    <w:uiPriority w:val="1"/>
    <w:rsid w:val="004C0CA5"/>
    <w:rPr>
      <w:rFonts w:ascii="Arial" w:hAnsi="Arial"/>
      <w:sz w:val="20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9E002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9E0027"/>
    <w:pPr>
      <w:spacing w:line="240" w:lineRule="auto"/>
    </w:p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9E0027"/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E002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E0027"/>
    <w:rPr>
      <w:b/>
      <w:bCs/>
    </w:rPr>
  </w:style>
  <w:style w:type="paragraph" w:styleId="Revision">
    <w:name w:val="Revision"/>
    <w:hidden/>
    <w:uiPriority w:val="99"/>
    <w:semiHidden/>
    <w:rsid w:val="009E0027"/>
    <w:pPr>
      <w:spacing w:before="0" w:after="0" w:line="240" w:lineRule="auto"/>
    </w:pPr>
  </w:style>
  <w:style w:type="paragraph" w:customStyle="1" w:styleId="Default">
    <w:name w:val="Default"/>
    <w:uiPriority w:val="99"/>
    <w:rsid w:val="00304904"/>
    <w:pPr>
      <w:widowControl w:val="0"/>
      <w:autoSpaceDE w:val="0"/>
      <w:autoSpaceDN w:val="0"/>
      <w:adjustRightInd w:val="0"/>
      <w:spacing w:before="0"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0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6542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2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1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53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347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45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212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97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061103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634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913742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177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552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1201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588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016190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824512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8539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888694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145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1152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587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9703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63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6666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0914994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666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73157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024318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595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364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1078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8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9767149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545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3953403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264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3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8426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035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7119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1640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439980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98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7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352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561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04942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209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9622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768825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362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574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6727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36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8646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537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291788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6264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74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906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18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8424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1018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112296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997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825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8343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52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88976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2557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580301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394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774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1374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857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21869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567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5626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10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001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358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1505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7064338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001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31887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007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88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5708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3312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33367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712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2200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95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13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70207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655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055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105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4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26465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56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470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37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34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87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120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48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144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845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77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801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7381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1709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580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850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3805467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30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0112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20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443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24955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820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046556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04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2256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0321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1275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93343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661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262904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51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990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5856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155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3072376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3076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853753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9786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02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763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72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99942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491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200525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510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309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922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668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29744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972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4794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7510871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53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214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120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0248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5224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82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822216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515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898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063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020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48163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4182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7362376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449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1527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860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728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38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3333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7284920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68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221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035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420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59149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6402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2808309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757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09561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4202333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842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357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6350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7016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433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74553874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2078940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1889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57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3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51898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51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7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6042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1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6C866-1058-4A62-83ED-B102F1BB2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3</Words>
  <Characters>1241</Characters>
  <Application>Microsoft Office Word</Application>
  <DocSecurity>4</DocSecurity>
  <Lines>10</Lines>
  <Paragraphs>2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>may.rossvoll@uit.no</Manager>
  <Company>UiT Norges arktiske universitet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seth Kjell-Roald</dc:creator>
  <cp:lastModifiedBy>Magnus Lindberg</cp:lastModifiedBy>
  <cp:revision>2</cp:revision>
  <cp:lastPrinted>2017-09-19T07:00:00Z</cp:lastPrinted>
  <dcterms:created xsi:type="dcterms:W3CDTF">2022-02-11T13:00:00Z</dcterms:created>
  <dcterms:modified xsi:type="dcterms:W3CDTF">2022-02-11T13:00:00Z</dcterms:modified>
</cp:coreProperties>
</file>